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3A9929" w14:textId="22D2B58F" w:rsidR="00910E50" w:rsidRDefault="00910E50" w:rsidP="00910E50">
      <w:r>
        <w:t>Khai Phan Thanh (100901164)</w:t>
      </w:r>
    </w:p>
    <w:p w14:paraId="17CA16CA" w14:textId="6A3E32E1" w:rsidR="00910E50" w:rsidRDefault="000F1ACC" w:rsidP="00910E50">
      <w:r>
        <w:rPr>
          <w:noProof/>
        </w:rPr>
        <w:drawing>
          <wp:inline distT="0" distB="0" distL="0" distR="0" wp14:anchorId="5137B383" wp14:editId="26DC3DDE">
            <wp:extent cx="5943600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2DBA5" w14:textId="602CE43C" w:rsidR="000F1ACC" w:rsidRDefault="000F1ACC" w:rsidP="00910E50">
      <w:r>
        <w:rPr>
          <w:noProof/>
        </w:rPr>
        <w:drawing>
          <wp:inline distT="0" distB="0" distL="0" distR="0" wp14:anchorId="353CC962" wp14:editId="7F254E6E">
            <wp:extent cx="4656223" cy="2301439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ult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3B13" w14:textId="331D17CD" w:rsidR="00910E50" w:rsidRDefault="00910E50" w:rsidP="00910E50"/>
    <w:p w14:paraId="1B4CEAAE" w14:textId="7E26F27A" w:rsidR="00910E50" w:rsidRDefault="00910E50" w:rsidP="00910E50"/>
    <w:p w14:paraId="1E9543B7" w14:textId="37313ED0" w:rsidR="00910E50" w:rsidRPr="00910E50" w:rsidRDefault="00910E50" w:rsidP="00910E50"/>
    <w:sectPr w:rsidR="00910E50" w:rsidRPr="00910E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De2sDAzNzIxNTdR0lEKTi0uzszPAykwqgUAEl5w+iwAAAA="/>
  </w:docVars>
  <w:rsids>
    <w:rsidRoot w:val="00910E50"/>
    <w:rsid w:val="000F1ACC"/>
    <w:rsid w:val="00910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6FA13"/>
  <w15:chartTrackingRefBased/>
  <w15:docId w15:val="{63425D67-2A91-4E31-A1BA-D6C604C8AB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2</cp:revision>
  <dcterms:created xsi:type="dcterms:W3CDTF">2020-05-19T18:43:00Z</dcterms:created>
  <dcterms:modified xsi:type="dcterms:W3CDTF">2020-05-26T19:32:00Z</dcterms:modified>
</cp:coreProperties>
</file>